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 - Science Powered through Reproducibility, Openness, and 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5-05-29T12:38:47Z</dcterms:created>
  <dcterms:modified xsi:type="dcterms:W3CDTF">2025-05-29T1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